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B04665" w14:textId="77777777" w:rsidR="006D33DA" w:rsidRDefault="006D33DA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32F6EE85" wp14:editId="46292A00">
            <wp:extent cx="7791450" cy="1022570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worksheettopthinkingsmal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1968" cy="10226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6CB4" w14:textId="77777777" w:rsidR="006D33DA" w:rsidRDefault="006D33DA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31C1154" w14:textId="77777777" w:rsidR="006D33DA" w:rsidRDefault="006D33DA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6D1987C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1D3A623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F99656E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AD50932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9CEB401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9DC797B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A2D4BD5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6C316A6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548CA34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481F5F3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8C52293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DCC3D31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F5447D5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F5497B7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B4CF916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2FC7DE9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B7720F8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438B551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E90BB7D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175AD2A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A80D662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BAD5B4B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4944973" w14:textId="77777777" w:rsidR="00BD65DC" w:rsidRP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BD65DC">
        <w:rPr>
          <w:rFonts w:ascii="Arial" w:hAnsi="Arial" w:cs="Arial"/>
          <w:sz w:val="28"/>
          <w:szCs w:val="28"/>
        </w:rPr>
        <w:t>from</w:t>
      </w:r>
    </w:p>
    <w:p w14:paraId="77D2AEB2" w14:textId="77777777" w:rsidR="00BD65DC" w:rsidRP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BD65DC">
        <w:rPr>
          <w:rFonts w:ascii="Arial" w:hAnsi="Arial" w:cs="Arial"/>
          <w:sz w:val="28"/>
          <w:szCs w:val="28"/>
        </w:rPr>
        <w:t>Suzanne Lieurance</w:t>
      </w:r>
    </w:p>
    <w:p w14:paraId="6884CE7C" w14:textId="77777777" w:rsidR="00BD65DC" w:rsidRP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BD65DC">
        <w:rPr>
          <w:rFonts w:ascii="Arial" w:hAnsi="Arial" w:cs="Arial"/>
          <w:sz w:val="28"/>
          <w:szCs w:val="28"/>
        </w:rPr>
        <w:t>The Wealthy Writers Club</w:t>
      </w:r>
    </w:p>
    <w:p w14:paraId="49F25392" w14:textId="77777777" w:rsidR="00BD65DC" w:rsidRP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Pr="00BD65DC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707CF0C9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42E4CAE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F4053D9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1DDA537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F1812B7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992A0E4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9331D52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8F8D278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CAF0CDA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28CD712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0239925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0B6DE7B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281FDCF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FF2C1F9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F0823C7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6517D95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F4B9360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1617FF9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47752D8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0B1E4B5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39FF574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A984D2A" w14:textId="77777777" w:rsidR="00BD65DC" w:rsidRDefault="00BD65DC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FD51F00" w14:textId="77777777" w:rsidR="00FF3EFA" w:rsidRDefault="00171377" w:rsidP="006D33DA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ast-Track to </w:t>
      </w:r>
      <w:r w:rsidR="00345AEF">
        <w:rPr>
          <w:rFonts w:ascii="Arial" w:hAnsi="Arial" w:cs="Arial"/>
          <w:b/>
          <w:sz w:val="28"/>
          <w:szCs w:val="28"/>
        </w:rPr>
        <w:t>Stop Thinking Small</w:t>
      </w:r>
      <w:r w:rsidR="00FF3EFA">
        <w:rPr>
          <w:rFonts w:ascii="Arial" w:hAnsi="Arial" w:cs="Arial"/>
          <w:b/>
          <w:sz w:val="28"/>
          <w:szCs w:val="28"/>
        </w:rPr>
        <w:t xml:space="preserve"> - Worksheet</w:t>
      </w:r>
    </w:p>
    <w:p w14:paraId="4E12F534" w14:textId="77777777" w:rsidR="00FF3EFA" w:rsidRDefault="00FF3EFA" w:rsidP="00FF3EFA">
      <w:pPr>
        <w:spacing w:after="0" w:line="240" w:lineRule="auto"/>
        <w:jc w:val="center"/>
        <w:rPr>
          <w:rFonts w:ascii="Arial" w:hAnsi="Arial" w:cs="Arial"/>
          <w:b/>
        </w:rPr>
      </w:pPr>
    </w:p>
    <w:p w14:paraId="48559A31" w14:textId="77777777" w:rsidR="008F4A6F" w:rsidRDefault="008F4A6F" w:rsidP="00203B37">
      <w:pPr>
        <w:rPr>
          <w:rFonts w:ascii="Arial" w:hAnsi="Arial" w:cs="Arial"/>
        </w:rPr>
      </w:pPr>
    </w:p>
    <w:p w14:paraId="17091C86" w14:textId="77777777" w:rsidR="00E40303" w:rsidRDefault="00171377" w:rsidP="006C2DDE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  <w:szCs w:val="24"/>
        </w:rPr>
        <w:t xml:space="preserve">STUDY </w:t>
      </w:r>
      <w:r w:rsidR="00345AEF">
        <w:rPr>
          <w:rFonts w:ascii="Arial" w:hAnsi="Arial" w:cs="Arial"/>
          <w:b/>
          <w:sz w:val="24"/>
          <w:szCs w:val="24"/>
        </w:rPr>
        <w:t>ABUNDANCE VS. SCARCITY</w:t>
      </w:r>
    </w:p>
    <w:p w14:paraId="53980889" w14:textId="77777777" w:rsidR="00203B37" w:rsidRPr="00203B37" w:rsidRDefault="00345AE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Were you surprised by the fact that even drinkable water is not scarce</w:t>
      </w:r>
      <w:r w:rsidR="00203B37" w:rsidRPr="008F4A6F">
        <w:rPr>
          <w:rFonts w:ascii="Arial" w:hAnsi="Arial" w:cs="Arial"/>
          <w:b/>
        </w:rPr>
        <w:t>?</w:t>
      </w:r>
      <w:r w:rsidR="008F4A6F">
        <w:rPr>
          <w:rFonts w:ascii="Arial" w:hAnsi="Arial" w:cs="Arial"/>
        </w:rPr>
        <w:t xml:space="preserve"> _______________</w:t>
      </w:r>
    </w:p>
    <w:p w14:paraId="0A8C5108" w14:textId="77777777" w:rsidR="00203B37" w:rsidRPr="00203B37" w:rsidRDefault="008F4A6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40D4A8A" w14:textId="77777777" w:rsidR="006C2DDE" w:rsidRPr="00203B37" w:rsidRDefault="00345AEF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tudy something you think is </w:t>
      </w:r>
      <w:r w:rsidR="005234A9">
        <w:rPr>
          <w:rFonts w:ascii="Arial" w:hAnsi="Arial" w:cs="Arial"/>
          <w:b/>
        </w:rPr>
        <w:t xml:space="preserve">scarce in the world </w:t>
      </w:r>
      <w:r>
        <w:rPr>
          <w:rFonts w:ascii="Arial" w:hAnsi="Arial" w:cs="Arial"/>
          <w:b/>
        </w:rPr>
        <w:t xml:space="preserve">and prove it wrong. Describe it below. </w:t>
      </w:r>
    </w:p>
    <w:p w14:paraId="4CF17789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838FB8" w14:textId="77777777" w:rsidR="006C2DDE" w:rsidRPr="00203B37" w:rsidRDefault="009E361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Name your top three limiting beliefs and describe how you can turn them around.</w:t>
      </w:r>
      <w:r w:rsidR="006C2DDE">
        <w:rPr>
          <w:rFonts w:ascii="Arial" w:hAnsi="Arial" w:cs="Arial"/>
          <w:b/>
        </w:rPr>
        <w:t xml:space="preserve"> </w:t>
      </w:r>
    </w:p>
    <w:p w14:paraId="602D7496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DE8A2A" w14:textId="77777777" w:rsidR="006C2DDE" w:rsidRDefault="009E361E" w:rsidP="008F4A6F">
      <w:pPr>
        <w:spacing w:line="257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LAN YOUR FUTURE</w:t>
      </w:r>
    </w:p>
    <w:p w14:paraId="566747C5" w14:textId="77777777" w:rsidR="008F4A6F" w:rsidRPr="00203B37" w:rsidRDefault="009E361E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What is your big dream for your life</w:t>
      </w:r>
      <w:r w:rsidR="00171377">
        <w:rPr>
          <w:rFonts w:ascii="Arial" w:hAnsi="Arial" w:cs="Arial"/>
          <w:b/>
        </w:rPr>
        <w:t>?</w:t>
      </w:r>
      <w:r w:rsidR="008F4A6F">
        <w:rPr>
          <w:rFonts w:ascii="Arial" w:hAnsi="Arial" w:cs="Arial"/>
        </w:rPr>
        <w:t xml:space="preserve"> _____________________________________</w:t>
      </w:r>
      <w:r w:rsidR="009251F1">
        <w:rPr>
          <w:rFonts w:ascii="Arial" w:hAnsi="Arial" w:cs="Arial"/>
        </w:rPr>
        <w:t>_____</w:t>
      </w:r>
    </w:p>
    <w:p w14:paraId="53393A97" w14:textId="77777777" w:rsidR="00203B37" w:rsidRPr="00203B37" w:rsidRDefault="008F4A6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898D85" w14:textId="77777777" w:rsidR="00203B37" w:rsidRPr="00203B37" w:rsidRDefault="00203B37" w:rsidP="00203B37">
      <w:pPr>
        <w:rPr>
          <w:rFonts w:ascii="Arial" w:hAnsi="Arial" w:cs="Arial"/>
        </w:rPr>
      </w:pPr>
    </w:p>
    <w:p w14:paraId="1906F8EB" w14:textId="77777777" w:rsidR="00084AEC" w:rsidRDefault="009E361E" w:rsidP="00084AEC">
      <w:pPr>
        <w:rPr>
          <w:rFonts w:ascii="Arial" w:hAnsi="Arial" w:cs="Arial"/>
        </w:rPr>
      </w:pPr>
      <w:r>
        <w:rPr>
          <w:rFonts w:ascii="Arial" w:hAnsi="Arial" w:cs="Arial"/>
          <w:b/>
        </w:rPr>
        <w:t>What are the first three steps you can take to get started now</w:t>
      </w:r>
      <w:r w:rsidR="00203B37" w:rsidRPr="008F4A6F">
        <w:rPr>
          <w:rFonts w:ascii="Arial" w:hAnsi="Arial" w:cs="Arial"/>
          <w:b/>
        </w:rPr>
        <w:t>?</w:t>
      </w:r>
      <w:r w:rsidR="008F4A6F" w:rsidRPr="00E40303">
        <w:rPr>
          <w:rFonts w:ascii="Arial" w:hAnsi="Arial" w:cs="Arial"/>
        </w:rPr>
        <w:t xml:space="preserve"> </w:t>
      </w:r>
      <w:r w:rsidR="00084AEC">
        <w:rPr>
          <w:rFonts w:ascii="Arial" w:hAnsi="Arial" w:cs="Arial"/>
        </w:rPr>
        <w:t>______________________</w:t>
      </w:r>
    </w:p>
    <w:p w14:paraId="3B87FB6E" w14:textId="77777777" w:rsidR="00084AEC" w:rsidRPr="00203B37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AC57D4E" w14:textId="77777777" w:rsidR="00084AEC" w:rsidRDefault="00084AEC" w:rsidP="00203B37">
      <w:pPr>
        <w:rPr>
          <w:rFonts w:ascii="Arial" w:hAnsi="Arial" w:cs="Arial"/>
          <w:b/>
        </w:rPr>
      </w:pPr>
    </w:p>
    <w:p w14:paraId="35650B14" w14:textId="77777777" w:rsidR="00203B37" w:rsidRDefault="002F2B14" w:rsidP="00203B37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lan to attend a networking event. Find at least two you can attend in the next year that will get you closer to your dream. </w:t>
      </w:r>
      <w:r w:rsidRPr="002F2B14">
        <w:rPr>
          <w:rFonts w:ascii="Arial" w:hAnsi="Arial" w:cs="Arial"/>
        </w:rPr>
        <w:t>_________________________</w:t>
      </w:r>
      <w:r w:rsidR="00084AEC" w:rsidRPr="002F2B14">
        <w:rPr>
          <w:rFonts w:ascii="Arial" w:hAnsi="Arial" w:cs="Arial"/>
        </w:rPr>
        <w:t>_____________________</w:t>
      </w:r>
      <w:r>
        <w:rPr>
          <w:rFonts w:ascii="Arial" w:hAnsi="Arial" w:cs="Arial"/>
        </w:rPr>
        <w:t>_</w:t>
      </w:r>
    </w:p>
    <w:p w14:paraId="0066CDEB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2F66713" w14:textId="77777777" w:rsidR="00084AEC" w:rsidRDefault="002F2B14" w:rsidP="00084AE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ACH SOMETHING</w:t>
      </w:r>
    </w:p>
    <w:p w14:paraId="41DCE7F2" w14:textId="77777777" w:rsidR="00084AEC" w:rsidRDefault="002F2B14" w:rsidP="00084AEC">
      <w:pPr>
        <w:spacing w:line="257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You can teach something in five minutes. Make a short five</w:t>
      </w:r>
      <w:r w:rsidR="00F43259">
        <w:rPr>
          <w:rFonts w:ascii="Arial" w:hAnsi="Arial" w:cs="Arial"/>
          <w:b/>
        </w:rPr>
        <w:t>-</w:t>
      </w:r>
      <w:r>
        <w:rPr>
          <w:rFonts w:ascii="Arial" w:hAnsi="Arial" w:cs="Arial"/>
          <w:b/>
        </w:rPr>
        <w:t xml:space="preserve">minute video </w:t>
      </w:r>
      <w:r w:rsidR="00F43259">
        <w:rPr>
          <w:rFonts w:ascii="Arial" w:hAnsi="Arial" w:cs="Arial"/>
          <w:b/>
        </w:rPr>
        <w:t xml:space="preserve">to </w:t>
      </w:r>
      <w:r>
        <w:rPr>
          <w:rFonts w:ascii="Arial" w:hAnsi="Arial" w:cs="Arial"/>
          <w:b/>
        </w:rPr>
        <w:t>teach one thing</w:t>
      </w:r>
      <w:r w:rsidR="00F43259">
        <w:rPr>
          <w:rFonts w:ascii="Arial" w:hAnsi="Arial" w:cs="Arial"/>
          <w:b/>
        </w:rPr>
        <w:t xml:space="preserve"> to viewers</w:t>
      </w:r>
      <w:r>
        <w:rPr>
          <w:rFonts w:ascii="Arial" w:hAnsi="Arial" w:cs="Arial"/>
          <w:b/>
        </w:rPr>
        <w:t>.</w:t>
      </w:r>
    </w:p>
    <w:p w14:paraId="52BAFEED" w14:textId="77777777" w:rsidR="00084AEC" w:rsidRPr="00295D59" w:rsidRDefault="00084AEC" w:rsidP="00084AEC">
      <w:pPr>
        <w:spacing w:line="257" w:lineRule="auto"/>
        <w:rPr>
          <w:rFonts w:ascii="Arial" w:hAnsi="Arial" w:cs="Arial"/>
          <w:i/>
        </w:rPr>
      </w:pPr>
      <w:r w:rsidRPr="00295D59">
        <w:rPr>
          <w:rFonts w:ascii="Arial" w:hAnsi="Arial" w:cs="Arial"/>
          <w:i/>
        </w:rPr>
        <w:t>For example</w:t>
      </w:r>
      <w:r w:rsidR="002F2B14">
        <w:rPr>
          <w:rFonts w:ascii="Arial" w:hAnsi="Arial" w:cs="Arial"/>
          <w:i/>
        </w:rPr>
        <w:t>, maybe you make the perfect chicken. How can you teach someone else to do that?</w:t>
      </w:r>
    </w:p>
    <w:p w14:paraId="6AD2A3B6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DF6040" w14:textId="77777777" w:rsidR="00295D59" w:rsidRDefault="00295D59" w:rsidP="00295D59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D7C36B6" w14:textId="77777777" w:rsidR="006D33DA" w:rsidRDefault="006D33DA" w:rsidP="00203B37">
      <w:pPr>
        <w:rPr>
          <w:rFonts w:ascii="Arial" w:hAnsi="Arial" w:cs="Arial"/>
          <w:b/>
          <w:sz w:val="24"/>
        </w:rPr>
      </w:pPr>
    </w:p>
    <w:p w14:paraId="514BDE8D" w14:textId="77777777" w:rsidR="006D33DA" w:rsidRDefault="006D33DA" w:rsidP="00203B37">
      <w:pPr>
        <w:rPr>
          <w:rFonts w:ascii="Arial" w:hAnsi="Arial" w:cs="Arial"/>
          <w:b/>
          <w:sz w:val="24"/>
        </w:rPr>
      </w:pPr>
    </w:p>
    <w:p w14:paraId="66A59991" w14:textId="77777777" w:rsidR="00203B37" w:rsidRPr="00D4334B" w:rsidRDefault="00D4334B" w:rsidP="00203B37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DEFINE </w:t>
      </w:r>
      <w:r w:rsidR="002F2B14">
        <w:rPr>
          <w:rFonts w:ascii="Arial" w:hAnsi="Arial" w:cs="Arial"/>
          <w:b/>
          <w:sz w:val="24"/>
        </w:rPr>
        <w:t>YOUR NEXT</w:t>
      </w:r>
      <w:r>
        <w:rPr>
          <w:rFonts w:ascii="Arial" w:hAnsi="Arial" w:cs="Arial"/>
          <w:b/>
          <w:sz w:val="24"/>
        </w:rPr>
        <w:t xml:space="preserve"> STEPS </w:t>
      </w:r>
    </w:p>
    <w:p w14:paraId="7A01416A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(ex. </w:t>
      </w:r>
      <w:r w:rsidR="002F2B14">
        <w:rPr>
          <w:rFonts w:ascii="Arial" w:hAnsi="Arial" w:cs="Arial"/>
        </w:rPr>
        <w:t>My goal is to earn 10K in one month, what do I need to do to do that?</w:t>
      </w:r>
      <w:r>
        <w:rPr>
          <w:rFonts w:ascii="Arial" w:hAnsi="Arial" w:cs="Arial"/>
        </w:rPr>
        <w:t>)</w:t>
      </w:r>
    </w:p>
    <w:p w14:paraId="1D37755F" w14:textId="77777777" w:rsidR="002F2B14" w:rsidRDefault="002F2B14" w:rsidP="00203B37">
      <w:pPr>
        <w:rPr>
          <w:rFonts w:ascii="Arial" w:hAnsi="Arial" w:cs="Arial"/>
        </w:rPr>
      </w:pPr>
      <w:r>
        <w:rPr>
          <w:rFonts w:ascii="Arial" w:hAnsi="Arial" w:cs="Arial"/>
        </w:rPr>
        <w:t>Step #1: (ex. Create a product worth $197 dollars)</w:t>
      </w:r>
    </w:p>
    <w:p w14:paraId="739E8CB5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488FBBC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ep #2: (ex. </w:t>
      </w:r>
      <w:r w:rsidR="002F2B14">
        <w:rPr>
          <w:rFonts w:ascii="Arial" w:hAnsi="Arial" w:cs="Arial"/>
        </w:rPr>
        <w:t>Market the product to enough people to sell 51 of them within 30 days</w:t>
      </w:r>
      <w:r>
        <w:rPr>
          <w:rFonts w:ascii="Arial" w:hAnsi="Arial" w:cs="Arial"/>
        </w:rPr>
        <w:t>)</w:t>
      </w:r>
    </w:p>
    <w:p w14:paraId="362E1811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15E0391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ep #3: (ex. </w:t>
      </w:r>
      <w:r w:rsidR="002F2B14">
        <w:rPr>
          <w:rFonts w:ascii="Arial" w:hAnsi="Arial" w:cs="Arial"/>
        </w:rPr>
        <w:t>Find ways to market product</w:t>
      </w:r>
      <w:r>
        <w:rPr>
          <w:rFonts w:ascii="Arial" w:hAnsi="Arial" w:cs="Arial"/>
        </w:rPr>
        <w:t>)</w:t>
      </w:r>
    </w:p>
    <w:p w14:paraId="2EBB9EC7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C70E9C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>(keep going on another paper if needed)</w:t>
      </w:r>
    </w:p>
    <w:p w14:paraId="65885A1A" w14:textId="77777777" w:rsidR="002D3524" w:rsidRPr="002D3524" w:rsidRDefault="002D3524" w:rsidP="00203B3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TERMINE</w:t>
      </w:r>
      <w:r w:rsidRPr="002D3524">
        <w:rPr>
          <w:rFonts w:ascii="Arial" w:hAnsi="Arial" w:cs="Arial"/>
          <w:b/>
        </w:rPr>
        <w:t xml:space="preserve"> </w:t>
      </w:r>
      <w:r w:rsidR="002F2B14">
        <w:rPr>
          <w:rFonts w:ascii="Arial" w:hAnsi="Arial" w:cs="Arial"/>
          <w:b/>
        </w:rPr>
        <w:t xml:space="preserve">LIMITING THOUGHTS </w:t>
      </w:r>
      <w:r w:rsidRPr="002D3524">
        <w:rPr>
          <w:rFonts w:ascii="Arial" w:hAnsi="Arial" w:cs="Arial"/>
          <w:b/>
        </w:rPr>
        <w:t>THAT MAY ARISE</w:t>
      </w:r>
      <w:r>
        <w:rPr>
          <w:rFonts w:ascii="Arial" w:hAnsi="Arial" w:cs="Arial"/>
          <w:b/>
        </w:rPr>
        <w:t xml:space="preserve"> </w:t>
      </w:r>
      <w:r w:rsidR="002F2B14">
        <w:rPr>
          <w:rFonts w:ascii="Arial" w:hAnsi="Arial" w:cs="Arial"/>
          <w:b/>
        </w:rPr>
        <w:t>TO HELP YOU AVOID THEM</w:t>
      </w:r>
    </w:p>
    <w:p w14:paraId="3AF572C9" w14:textId="77777777" w:rsidR="002D3524" w:rsidRPr="00203B37" w:rsidRDefault="002F2B1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Thought:</w:t>
      </w:r>
      <w:r w:rsidR="002D3524" w:rsidRPr="00203B37">
        <w:rPr>
          <w:rFonts w:ascii="Arial" w:hAnsi="Arial" w:cs="Arial"/>
        </w:rPr>
        <w:t xml:space="preserve"> _____________</w:t>
      </w:r>
      <w:r w:rsidR="002D3524">
        <w:rPr>
          <w:rFonts w:ascii="Arial" w:hAnsi="Arial" w:cs="Arial"/>
        </w:rPr>
        <w:t>_____________________________________________</w:t>
      </w:r>
      <w:r w:rsidR="002D3524" w:rsidRPr="00203B37">
        <w:rPr>
          <w:rFonts w:ascii="Arial" w:hAnsi="Arial" w:cs="Arial"/>
        </w:rPr>
        <w:t>___</w:t>
      </w:r>
      <w:r w:rsidR="002D3524">
        <w:rPr>
          <w:rFonts w:ascii="Arial" w:hAnsi="Arial" w:cs="Arial"/>
        </w:rPr>
        <w:t>_______</w:t>
      </w:r>
    </w:p>
    <w:p w14:paraId="75414C9A" w14:textId="77777777" w:rsidR="002D3524" w:rsidRPr="00203B37" w:rsidRDefault="002F2B1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Change</w:t>
      </w:r>
      <w:r w:rsidR="002D3524" w:rsidRPr="00E40303">
        <w:rPr>
          <w:rFonts w:ascii="Arial" w:hAnsi="Arial" w:cs="Arial"/>
          <w:b/>
        </w:rPr>
        <w:t>:</w:t>
      </w:r>
      <w:r w:rsidR="002D3524" w:rsidRPr="00203B37">
        <w:rPr>
          <w:rFonts w:ascii="Arial" w:hAnsi="Arial" w:cs="Arial"/>
        </w:rPr>
        <w:t xml:space="preserve"> _____________</w:t>
      </w:r>
      <w:r w:rsidR="002D3524">
        <w:rPr>
          <w:rFonts w:ascii="Arial" w:hAnsi="Arial" w:cs="Arial"/>
        </w:rPr>
        <w:t>______________________________________________</w:t>
      </w:r>
      <w:r w:rsidR="000873D3">
        <w:rPr>
          <w:rFonts w:ascii="Arial" w:hAnsi="Arial" w:cs="Arial"/>
        </w:rPr>
        <w:t>_________</w:t>
      </w:r>
    </w:p>
    <w:p w14:paraId="6524AA00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Thought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</w:t>
      </w:r>
      <w:r w:rsidRPr="00203B37">
        <w:rPr>
          <w:rFonts w:ascii="Arial" w:hAnsi="Arial" w:cs="Arial"/>
        </w:rPr>
        <w:t>___</w:t>
      </w:r>
      <w:r>
        <w:rPr>
          <w:rFonts w:ascii="Arial" w:hAnsi="Arial" w:cs="Arial"/>
        </w:rPr>
        <w:t>_______</w:t>
      </w:r>
    </w:p>
    <w:p w14:paraId="4A9ABE28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Change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_________</w:t>
      </w:r>
    </w:p>
    <w:p w14:paraId="2D7DDD8C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Thought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</w:t>
      </w:r>
      <w:r w:rsidRPr="00203B37">
        <w:rPr>
          <w:rFonts w:ascii="Arial" w:hAnsi="Arial" w:cs="Arial"/>
        </w:rPr>
        <w:t>___</w:t>
      </w:r>
      <w:r>
        <w:rPr>
          <w:rFonts w:ascii="Arial" w:hAnsi="Arial" w:cs="Arial"/>
        </w:rPr>
        <w:t>_______</w:t>
      </w:r>
    </w:p>
    <w:p w14:paraId="50A9159B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Change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_________</w:t>
      </w:r>
    </w:p>
    <w:p w14:paraId="01AEBBAC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Thought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</w:t>
      </w:r>
      <w:r w:rsidRPr="00203B37">
        <w:rPr>
          <w:rFonts w:ascii="Arial" w:hAnsi="Arial" w:cs="Arial"/>
        </w:rPr>
        <w:t>___</w:t>
      </w:r>
      <w:r>
        <w:rPr>
          <w:rFonts w:ascii="Arial" w:hAnsi="Arial" w:cs="Arial"/>
        </w:rPr>
        <w:t>_______</w:t>
      </w:r>
    </w:p>
    <w:p w14:paraId="2762593A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Change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_________</w:t>
      </w:r>
    </w:p>
    <w:p w14:paraId="0305D234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Thought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</w:t>
      </w:r>
      <w:r w:rsidRPr="00203B37">
        <w:rPr>
          <w:rFonts w:ascii="Arial" w:hAnsi="Arial" w:cs="Arial"/>
        </w:rPr>
        <w:t>___</w:t>
      </w:r>
      <w:r>
        <w:rPr>
          <w:rFonts w:ascii="Arial" w:hAnsi="Arial" w:cs="Arial"/>
        </w:rPr>
        <w:t>_______</w:t>
      </w:r>
    </w:p>
    <w:p w14:paraId="115DCDFD" w14:textId="77777777" w:rsidR="000873D3" w:rsidRPr="00203B37" w:rsidRDefault="000873D3" w:rsidP="000873D3">
      <w:pPr>
        <w:rPr>
          <w:rFonts w:ascii="Arial" w:hAnsi="Arial" w:cs="Arial"/>
        </w:rPr>
      </w:pPr>
      <w:r>
        <w:rPr>
          <w:rFonts w:ascii="Arial" w:hAnsi="Arial" w:cs="Arial"/>
          <w:b/>
        </w:rPr>
        <w:t>Change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_________</w:t>
      </w:r>
    </w:p>
    <w:p w14:paraId="56B4261F" w14:textId="77777777" w:rsidR="002D3524" w:rsidRPr="00203B37" w:rsidRDefault="002D3524" w:rsidP="002D3524">
      <w:pPr>
        <w:rPr>
          <w:rFonts w:ascii="Arial" w:hAnsi="Arial" w:cs="Arial"/>
        </w:rPr>
      </w:pPr>
    </w:p>
    <w:p w14:paraId="5827617B" w14:textId="77777777" w:rsidR="002D3524" w:rsidRPr="002D3524" w:rsidRDefault="002D3524" w:rsidP="00203B37">
      <w:pPr>
        <w:rPr>
          <w:rFonts w:ascii="Arial" w:hAnsi="Arial" w:cs="Arial"/>
          <w:b/>
        </w:rPr>
      </w:pPr>
      <w:r w:rsidRPr="002D3524">
        <w:rPr>
          <w:rFonts w:ascii="Arial" w:hAnsi="Arial" w:cs="Arial"/>
          <w:b/>
        </w:rPr>
        <w:t>ADDITIONAL THOUGHTS</w:t>
      </w:r>
    </w:p>
    <w:p w14:paraId="79D38CF0" w14:textId="77777777" w:rsidR="002D3524" w:rsidRDefault="002D3524" w:rsidP="002D3524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D2CA8C" w14:textId="77777777" w:rsidR="002D3524" w:rsidRDefault="002D3524" w:rsidP="00203B37">
      <w:pPr>
        <w:rPr>
          <w:rFonts w:ascii="Arial" w:hAnsi="Arial" w:cs="Arial"/>
        </w:rPr>
      </w:pPr>
    </w:p>
    <w:p w14:paraId="08B14457" w14:textId="77777777" w:rsidR="00BD65DC" w:rsidRPr="00FA4D5C" w:rsidRDefault="00BD65DC" w:rsidP="00BD65D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t the accountability and guidance you need to succeed. Register for your </w:t>
      </w:r>
      <w:r w:rsidRPr="006D75C3">
        <w:rPr>
          <w:rFonts w:ascii="Arial" w:hAnsi="Arial" w:cs="Arial"/>
          <w:i/>
          <w:sz w:val="24"/>
          <w:szCs w:val="24"/>
        </w:rPr>
        <w:t>Quick-Start Coaching Intensive</w:t>
      </w:r>
      <w:r>
        <w:rPr>
          <w:rFonts w:ascii="Arial" w:hAnsi="Arial" w:cs="Arial"/>
          <w:sz w:val="24"/>
          <w:szCs w:val="24"/>
        </w:rPr>
        <w:t xml:space="preserve"> now at </w:t>
      </w:r>
      <w:hyperlink r:id="rId8" w:history="1">
        <w:r w:rsidRPr="006D75C3">
          <w:rPr>
            <w:rStyle w:val="Hyperlink"/>
            <w:rFonts w:ascii="Arial" w:hAnsi="Arial" w:cs="Arial"/>
            <w:sz w:val="24"/>
            <w:szCs w:val="24"/>
          </w:rPr>
          <w:t>http://www.quickstartfreelancewriting.com</w:t>
        </w:r>
      </w:hyperlink>
      <w:r>
        <w:rPr>
          <w:rFonts w:ascii="Arial" w:hAnsi="Arial" w:cs="Arial"/>
          <w:sz w:val="24"/>
          <w:szCs w:val="24"/>
        </w:rPr>
        <w:t>.</w:t>
      </w:r>
    </w:p>
    <w:p w14:paraId="13976B2A" w14:textId="77777777" w:rsidR="00BD65DC" w:rsidRPr="00203B37" w:rsidRDefault="00BD65DC" w:rsidP="00203B37">
      <w:pPr>
        <w:rPr>
          <w:rFonts w:ascii="Arial" w:hAnsi="Arial" w:cs="Arial"/>
        </w:rPr>
      </w:pPr>
      <w:bookmarkStart w:id="0" w:name="_GoBack"/>
      <w:bookmarkEnd w:id="0"/>
    </w:p>
    <w:sectPr w:rsidR="00BD65DC" w:rsidRPr="00203B37" w:rsidSect="006D33DA">
      <w:pgSz w:w="12240" w:h="15840"/>
      <w:pgMar w:top="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DD5046"/>
    <w:multiLevelType w:val="hybridMultilevel"/>
    <w:tmpl w:val="AAF0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940028"/>
    <w:multiLevelType w:val="hybridMultilevel"/>
    <w:tmpl w:val="6974E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I0NbMwMzYxtzRT0lEKTi0uzszPAykwqgUAJrmJziwAAAA="/>
  </w:docVars>
  <w:rsids>
    <w:rsidRoot w:val="00FF3EFA"/>
    <w:rsid w:val="000142B8"/>
    <w:rsid w:val="000575F5"/>
    <w:rsid w:val="00084AEC"/>
    <w:rsid w:val="000873D3"/>
    <w:rsid w:val="001005C9"/>
    <w:rsid w:val="00157F23"/>
    <w:rsid w:val="00171377"/>
    <w:rsid w:val="001761D3"/>
    <w:rsid w:val="00203B37"/>
    <w:rsid w:val="002277A6"/>
    <w:rsid w:val="00295D59"/>
    <w:rsid w:val="002D3524"/>
    <w:rsid w:val="002E6FBD"/>
    <w:rsid w:val="002F2B14"/>
    <w:rsid w:val="00345AEF"/>
    <w:rsid w:val="004A764D"/>
    <w:rsid w:val="0051161C"/>
    <w:rsid w:val="005234A9"/>
    <w:rsid w:val="0069124B"/>
    <w:rsid w:val="00691714"/>
    <w:rsid w:val="006C2DDE"/>
    <w:rsid w:val="006D33DA"/>
    <w:rsid w:val="006D71AF"/>
    <w:rsid w:val="00734037"/>
    <w:rsid w:val="007351D0"/>
    <w:rsid w:val="00750ACD"/>
    <w:rsid w:val="00780AB2"/>
    <w:rsid w:val="007D10D6"/>
    <w:rsid w:val="00825BE2"/>
    <w:rsid w:val="008F4A6F"/>
    <w:rsid w:val="009251F1"/>
    <w:rsid w:val="00944E71"/>
    <w:rsid w:val="009E361E"/>
    <w:rsid w:val="00B75A63"/>
    <w:rsid w:val="00BD1981"/>
    <w:rsid w:val="00BD65DC"/>
    <w:rsid w:val="00C45054"/>
    <w:rsid w:val="00C57A44"/>
    <w:rsid w:val="00C87290"/>
    <w:rsid w:val="00CB228A"/>
    <w:rsid w:val="00CC2D94"/>
    <w:rsid w:val="00D4334B"/>
    <w:rsid w:val="00DF5591"/>
    <w:rsid w:val="00E0608C"/>
    <w:rsid w:val="00E40303"/>
    <w:rsid w:val="00E5709E"/>
    <w:rsid w:val="00F03666"/>
    <w:rsid w:val="00F13546"/>
    <w:rsid w:val="00F43259"/>
    <w:rsid w:val="00FD12AF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6F49D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5D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5D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5D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5D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37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80</Words>
  <Characters>4447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ody</dc:creator>
  <cp:lastModifiedBy>Suzanne Lieurance</cp:lastModifiedBy>
  <cp:revision>4</cp:revision>
  <dcterms:created xsi:type="dcterms:W3CDTF">2017-06-13T10:46:00Z</dcterms:created>
  <dcterms:modified xsi:type="dcterms:W3CDTF">2017-08-08T12:35:00Z</dcterms:modified>
</cp:coreProperties>
</file>